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9CB58B" w14:textId="77777777" w:rsidR="00150356" w:rsidRPr="00150356" w:rsidRDefault="00150356" w:rsidP="00866769">
      <w:pPr>
        <w:pStyle w:val="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3E9B8965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a9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2"/>
      </w:pPr>
      <w:r>
        <w:t>Rectangle</w:t>
      </w:r>
    </w:p>
    <w:p w14:paraId="63360F90" w14:textId="1415E888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Pr="00935AEB">
        <w:rPr>
          <w:rStyle w:val="ab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ab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ab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ab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ab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ab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ab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ab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ab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ab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5904D55E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,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in </w:t>
      </w:r>
      <w:hyperlink r:id="rId13" w:anchor="0" w:history="1">
        <w:r w:rsidRPr="007F7C4C">
          <w:rPr>
            <w:rStyle w:val="a9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Tickets</w:t>
      </w:r>
    </w:p>
    <w:p w14:paraId="1567D697" w14:textId="77777777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rPr>
          <w:rStyle w:val="ab"/>
        </w:rPr>
        <w:t xml:space="preserve">, </w:t>
      </w:r>
      <w:r w:rsidRPr="007F7C4C">
        <w:t xml:space="preserve">a </w:t>
      </w:r>
      <w:r w:rsidRPr="007F7C4C">
        <w:rPr>
          <w:rStyle w:val="ab"/>
          <w:rFonts w:ascii="Consolas" w:hAnsi="Consolas"/>
          <w:noProof/>
        </w:rPr>
        <w:t>price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ab"/>
        </w:rPr>
        <w:t>two arguments</w:t>
      </w:r>
      <w:r w:rsidRPr="007F7C4C">
        <w:t xml:space="preserve"> - the first is an </w:t>
      </w:r>
      <w:r w:rsidRPr="007F7C4C">
        <w:rPr>
          <w:rStyle w:val="ab"/>
        </w:rPr>
        <w:t>array of strings</w:t>
      </w:r>
      <w:r w:rsidRPr="007F7C4C">
        <w:t xml:space="preserve"> for ticket descriptions and the second is a </w:t>
      </w:r>
      <w:r w:rsidRPr="007F7C4C">
        <w:rPr>
          <w:rStyle w:val="ab"/>
        </w:rPr>
        <w:t>string</w:t>
      </w:r>
      <w:r w:rsidRPr="007F7C4C">
        <w:t xml:space="preserve">, representing a </w:t>
      </w:r>
      <w:r w:rsidRPr="007F7C4C">
        <w:rPr>
          <w:rStyle w:val="ab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167AA464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ab"/>
        </w:rPr>
        <w:t>return</w:t>
      </w:r>
      <w:r w:rsidRPr="007F7C4C">
        <w:t xml:space="preserve"> a sorted summary of all tickets, sorted by either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ab"/>
          <w:rFonts w:ascii="Consolas" w:hAnsi="Consolas"/>
          <w:noProof/>
        </w:rPr>
        <w:t>price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ab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ab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ab"/>
        </w:rPr>
        <w:t>Return</w:t>
      </w:r>
      <w:r w:rsidRPr="007F7C4C">
        <w:t xml:space="preserve"> a </w:t>
      </w:r>
      <w:r w:rsidRPr="007F7C4C">
        <w:rPr>
          <w:rStyle w:val="ab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ab"/>
          <w:noProof/>
        </w:rPr>
        <w:t>class</w:t>
      </w:r>
      <w:r w:rsidR="009F7394">
        <w:rPr>
          <w:rStyle w:val="ab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ab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ab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ab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ab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ab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ab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ab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ab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ab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ab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ab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ab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ab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ab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ab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Length Limit</w:t>
      </w:r>
    </w:p>
    <w:p w14:paraId="3AC34AE6" w14:textId="78A35CA1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,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3108965E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,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ac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ac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ac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ac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ac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ac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ac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ab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69F3D76C" w14:textId="11739579" w:rsidR="00124F49" w:rsidRDefault="00124F49" w:rsidP="00124F49">
      <w:r w:rsidRPr="00447404">
        <w:t xml:space="preserve">This is an example 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1"/>
      </w:pPr>
      <w:r>
        <w:t>Built-in Collections</w:t>
      </w:r>
    </w:p>
    <w:p w14:paraId="5AAA2E3F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juiceName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bottles, thus the Kiwi bottles appear last in the output.</w:t>
      </w:r>
    </w:p>
    <w:p w14:paraId="3039D78A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 xml:space="preserve">{carBrand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r w:rsidRPr="00BA7988">
        <w:rPr>
          <w:b/>
        </w:rPr>
        <w:t>car</w:t>
      </w:r>
      <w:r>
        <w:rPr>
          <w:b/>
        </w:rPr>
        <w:t>Brand</w:t>
      </w:r>
      <w:r w:rsidR="00D24FB5" w:rsidRPr="00150356">
        <w:t xml:space="preserve"> and </w:t>
      </w:r>
      <w:r w:rsidRPr="00BA7988">
        <w:rPr>
          <w:b/>
        </w:rPr>
        <w:t>car</w:t>
      </w:r>
      <w:r>
        <w:rPr>
          <w:b/>
        </w:rPr>
        <w:t>Model</w:t>
      </w:r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r w:rsidR="009579EB">
        <w:rPr>
          <w:b/>
        </w:rPr>
        <w:t>producedC</w:t>
      </w:r>
      <w:r w:rsidR="00D24FB5" w:rsidRPr="00150356">
        <w:rPr>
          <w:b/>
        </w:rPr>
        <w:t>ars</w:t>
      </w:r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r>
        <w:rPr>
          <w:b/>
        </w:rPr>
        <w:t>carB</w:t>
      </w:r>
      <w:r w:rsidR="00D24FB5" w:rsidRPr="00150356">
        <w:rPr>
          <w:b/>
        </w:rPr>
        <w:t>rand</w:t>
      </w:r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r>
        <w:rPr>
          <w:b/>
        </w:rPr>
        <w:t>carM</w:t>
      </w:r>
      <w:r w:rsidR="00D24FB5" w:rsidRPr="00150356">
        <w:rPr>
          <w:b/>
        </w:rPr>
        <w:t>odel</w:t>
      </w:r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r w:rsidRPr="00BA7988">
        <w:rPr>
          <w:b/>
        </w:rPr>
        <w:t>carM</w:t>
      </w:r>
      <w:r w:rsidR="00D24FB5" w:rsidRPr="00BA7988">
        <w:rPr>
          <w:b/>
        </w:rPr>
        <w:t xml:space="preserve">odel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5AFA063C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bookmarkStart w:id="0" w:name="_GoBack"/>
      <w:bookmarkEnd w:id="0"/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1EF0408" w14:textId="679BE959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2"/>
        <w:rPr>
          <w:noProof/>
        </w:rPr>
      </w:pPr>
      <w:r>
        <w:rPr>
          <w:noProof/>
        </w:rPr>
        <w:t>Contacts Builder</w:t>
      </w:r>
    </w:p>
    <w:p w14:paraId="0F9D99A6" w14:textId="43528921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>A contact info</w:t>
      </w:r>
      <w:r w:rsidR="00A26470">
        <w:t xml:space="preserve">box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77777777" w:rsidR="00A26470" w:rsidRDefault="00A26470" w:rsidP="00A26470">
      <w:r>
        <w:lastRenderedPageBreak/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>
        <w:t xml:space="preserve"> 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ac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ac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ab"/>
        </w:rPr>
        <w:t>online</w:t>
      </w:r>
      <w:r>
        <w:t>" to the div with class "</w:t>
      </w:r>
      <w:r w:rsidRPr="0079745F">
        <w:rPr>
          <w:rStyle w:val="ab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ab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0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ab"/>
        </w:rPr>
        <w:t>info</w:t>
      </w:r>
      <w:r>
        <w:rPr>
          <w:noProof/>
        </w:rPr>
        <w:t xml:space="preserve">" must be </w:t>
      </w:r>
      <w:r w:rsidRPr="0079745F">
        <w:rPr>
          <w:rStyle w:val="ab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ab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a9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ac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NodeList</w:t>
      </w:r>
    </w:p>
    <w:p w14:paraId="64C2F20C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10684537" w:rsidR="00A26470" w:rsidRDefault="00A26470" w:rsidP="00A26470">
      <w:pPr>
        <w:pStyle w:val="ac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3"/>
      </w:pPr>
      <w:r>
        <w:t>Constraints</w:t>
      </w:r>
    </w:p>
    <w:p w14:paraId="4BC64DFF" w14:textId="77777777" w:rsidR="00A26470" w:rsidRDefault="00A26470" w:rsidP="00A26470">
      <w:pPr>
        <w:pStyle w:val="ac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3"/>
      </w:pPr>
      <w:r>
        <w:t>Hints</w:t>
      </w:r>
    </w:p>
    <w:p w14:paraId="49C231DB" w14:textId="77777777" w:rsidR="00A26470" w:rsidRDefault="00A26470" w:rsidP="00A26470">
      <w:pPr>
        <w:pStyle w:val="ac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1"/>
      </w:pPr>
      <w:r>
        <w:t>Unit Testing on Classes</w:t>
      </w:r>
    </w:p>
    <w:p w14:paraId="49677E45" w14:textId="77777777" w:rsidR="006C15D7" w:rsidRPr="00FF1586" w:rsidRDefault="006C15D7" w:rsidP="006C15D7">
      <w:pPr>
        <w:pStyle w:val="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ab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ab"/>
        </w:rPr>
        <w:t>not active</w:t>
      </w:r>
      <w:r w:rsidRPr="00FF1586">
        <w:t>, append the label "</w:t>
      </w:r>
      <w:r w:rsidRPr="00FF1586">
        <w:rPr>
          <w:rStyle w:val="ab"/>
        </w:rPr>
        <w:t>(inactive)</w:t>
      </w:r>
      <w:r w:rsidRPr="00FF1586">
        <w:t xml:space="preserve">" to the printed </w:t>
      </w:r>
      <w:r w:rsidRPr="00FF1586">
        <w:rPr>
          <w:rStyle w:val="ab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ab"/>
          <w:i/>
          <w:lang w:val="bg-BG"/>
        </w:rPr>
      </w:pPr>
      <w:r w:rsidRPr="00FF1586">
        <w:rPr>
          <w:rStyle w:val="ab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af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1A77B4B3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u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ab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4118CE" w14:textId="77777777" w:rsidR="00A76F22" w:rsidRDefault="00A76F22" w:rsidP="008068A2">
      <w:pPr>
        <w:spacing w:after="0" w:line="240" w:lineRule="auto"/>
      </w:pPr>
      <w:r>
        <w:separator/>
      </w:r>
    </w:p>
  </w:endnote>
  <w:endnote w:type="continuationSeparator" w:id="0">
    <w:p w14:paraId="06C23ED2" w14:textId="77777777" w:rsidR="00A76F22" w:rsidRDefault="00A76F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EDC4B3" w14:textId="77777777" w:rsidR="00BA7988" w:rsidRDefault="00A76F22" w:rsidP="004E4C1E">
    <w:pPr>
      <w:pStyle w:val="a5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341C06" w14:textId="77777777" w:rsidR="00A76F22" w:rsidRDefault="00A76F22" w:rsidP="008068A2">
      <w:pPr>
        <w:spacing w:after="0" w:line="240" w:lineRule="auto"/>
      </w:pPr>
      <w:r>
        <w:separator/>
      </w:r>
    </w:p>
  </w:footnote>
  <w:footnote w:type="continuationSeparator" w:id="0">
    <w:p w14:paraId="50C091E2" w14:textId="77777777" w:rsidR="00A76F22" w:rsidRDefault="00A76F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D1C31F" w14:textId="77777777" w:rsidR="00BA7988" w:rsidRDefault="00BA798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ytjS0NDE0NzFX0lEKTi0uzszPAykwrAUAkihWBS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631455"/>
  </w:style>
  <w:style w:type="character" w:customStyle="1" w:styleId="UnresolvedMention">
    <w:name w:val="Unresolved Mention"/>
    <w:basedOn w:val="a0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4</TotalTime>
  <Pages>17</Pages>
  <Words>3751</Words>
  <Characters>21383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71</cp:revision>
  <cp:lastPrinted>2015-10-26T22:35:00Z</cp:lastPrinted>
  <dcterms:created xsi:type="dcterms:W3CDTF">2019-11-12T12:29:00Z</dcterms:created>
  <dcterms:modified xsi:type="dcterms:W3CDTF">2021-10-19T14:28:00Z</dcterms:modified>
  <cp:category>programming; education; software engineering; software development</cp:category>
</cp:coreProperties>
</file>